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Germany</w:t>
      </w:r>
      <w:r>
        <w:t xml:space="preserve"> </w:t>
      </w:r>
      <w:r>
        <w:t xml:space="preserve">Berlin</w:t>
      </w:r>
    </w:p>
    <w:bookmarkStart w:id="20" w:name="Xdffd535bd065aa80294effb3c83fcdc6ad91042"/>
    <w:p>
      <w:pPr>
        <w:pStyle w:val="Heading1"/>
      </w:pPr>
      <w:r>
        <w:t xml:space="preserve">Cover Letter for Astronomer Position in Germany Berlin</w:t>
      </w:r>
    </w:p>
    <w:p>
      <w:pPr>
        <w:pStyle w:val="FirstParagraph"/>
      </w:pPr>
      <w:r>
        <w:rPr>
          <w:bCs/>
          <w:b/>
        </w:rPr>
        <w:t xml:space="preserve">Dear Hiring Committee,</w:t>
      </w:r>
    </w:p>
    <w:p>
      <w:pPr>
        <w:pStyle w:val="BodyText"/>
      </w:pPr>
      <w:r>
        <w:t xml:space="preserve">I am writing to express my sincere interest in the Astronomer position at your esteemed institution in Germany Berlin. As a dedicated and passionate astronomer with a strong academic background and hands-on research experience, I am eager to contribute my expertise to advancing scientific knowledge within one of the most vibrant scientific hubs in Europe. Berlin’s unique blend of cutting-edge research facilities, collaborative academic environments, and a thriving cultural landscape makes it an ideal location for astronomical exploration. My career has been driven by a deep curiosity about the cosmos, and I am excited about the opportunity to further my work in this dynamic setting.</w:t>
      </w:r>
    </w:p>
    <w:p>
      <w:pPr>
        <w:pStyle w:val="BodyText"/>
      </w:pPr>
      <w:r>
        <w:t xml:space="preserve">Throughout my academic and professional journey, I have focused on observational astronomy, astrophysics, and data analysis. My Ph.D. in Astronomy from [Your University] equipped me with a robust foundation in theoretical and experimental techniques, including the use of advanced telescopes and software tools for analyzing celestial phenomena. During my postdoctoral research at [Previous Institution], I contributed to projects examining exoplanetary systems and stellar evolution, publishing several papers in peer-reviewed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 These experiences honed my ability to design experiments, interpret complex datasets, and communicate findings effectively—skills that align closely with the requirements of the Astronomer role in Germany Berlin.</w:t>
      </w:r>
    </w:p>
    <w:p>
      <w:pPr>
        <w:pStyle w:val="BodyText"/>
      </w:pPr>
      <w:r>
        <w:t xml:space="preserve">Germany’s commitment to scientific innovation is unparalleled, and Berlin serves as a focal point for groundbreaking research. Institutions like the Max Planck Institute for Extraterrestrial Physics, the Einstein Center for Astrophysics, and the Leibniz Institute for Astrophysics are at the forefront of exploring cosmic mysteries. I am particularly inspired by your institution’s work on [specific project or research area mentioned in the job posting], as my research interests align with this focus. For instance, my recent work on [specific topic, e.g., "dark matter distribution in galaxy clusters"] utilized machine learning algorithms to enhance data interpretation—a methodology I believe could be valuable to your team.</w:t>
      </w:r>
    </w:p>
    <w:p>
      <w:pPr>
        <w:pStyle w:val="BodyText"/>
      </w:pPr>
      <w:r>
        <w:t xml:space="preserve">One of the key strengths I bring to the table is my ability to collaborate across disciplines. Astronomy today is a highly interdisciplinary field, requiring partnerships with physicists, computer scientists, and engineers. During my time at [Previous Institution], I worked closely with a multidisciplinary team to develop a new algorithm for detecting transient astrophysical events. This project not only resulted in a published paper but also strengthened my technical skills in programming (e.g., Python, IDL) and data visualization. I am confident that these competencies will enable me to contribute meaningfully to your research initiatives in Germany Berlin.</w:t>
      </w:r>
    </w:p>
    <w:p>
      <w:pPr>
        <w:pStyle w:val="BodyText"/>
      </w:pPr>
      <w:r>
        <w:t xml:space="preserve">Furthermore, my fluency in English and basic proficiency in German—combined with a deep appreciation for German culture—make me well-suited to thrive in a multicultural environment like Berlin. The city’s cosmopolitan atmosphere, with its rich history of scientific achievement and artistic innovation, resonates deeply with my personal and professional values. I am particularly drawn to the opportunity to work within an institution that values both academic rigor and creative problem-solving, as is evident in the collaborative spirit of Berlin’s scientific community.</w:t>
      </w:r>
    </w:p>
    <w:p>
      <w:pPr>
        <w:pStyle w:val="BodyText"/>
      </w:pPr>
      <w:r>
        <w:t xml:space="preserve">Germany Berlin offers unparalleled access to state-of-the-art facilities, such as the European Southern Observatory (ESO) and the Pan-STARRS telescope network. These resources provide a unique platform for astronomers to push the boundaries of knowledge. I am especially interested in leveraging these tools to address pressing questions about [specific area of interest, e.g., "the formation of early galaxies" or "gravitational wave astronomy"]. My research on [related topic] has already demonstrated my capacity to tackle such challenges, and I am eager to expand this work in a setting as scientifically rich as Berlin.</w:t>
      </w:r>
    </w:p>
    <w:p>
      <w:pPr>
        <w:pStyle w:val="BodyText"/>
      </w:pPr>
      <w:r>
        <w:t xml:space="preserve">In addition to my technical expertise, I bring a strong commitment to mentoring and education. As a teaching assistant during my Ph.D., I developed and led workshops on data analysis techniques for undergraduate students, fostering their understanding of astronomical research. I also actively participated in public outreach initiatives, such as organizing stargazing events at local observatories. These experiences underscore my belief that science is best advanced through collaboration and knowledge-sharing—principles that are deeply embedded in the culture of German academic institutions.</w:t>
      </w:r>
    </w:p>
    <w:p>
      <w:pPr>
        <w:pStyle w:val="BodyText"/>
      </w:pPr>
      <w:r>
        <w:t xml:space="preserve">What excites me most about this opportunity is the potential to contribute to a legacy of discovery in Germany Berlin. The city’s history as a center for scientific breakthroughs, from Einstein’s theories to modern astrophysical research, inspires me to pursue excellence in my work. I am particularly interested in how your institution bridges theoretical models with observational data, and I am confident that my background in [specific area] would allow me to make meaningful contributions to this mission.</w:t>
      </w:r>
    </w:p>
    <w:p>
      <w:pPr>
        <w:pStyle w:val="BodyText"/>
      </w:pPr>
      <w:r>
        <w:t xml:space="preserve">I have attached my resume for your review and would be honored to discuss how my skills and experiences align with the goals of your team. Thank you for considering my application. I look forward to the possibility of contributing to the next chapter of astronomical discovery in Germany Berli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Germany Berlin</dc:title>
  <dc:creator/>
  <dc:language>en</dc:language>
  <cp:keywords/>
  <dcterms:created xsi:type="dcterms:W3CDTF">2026-07-24T02:11:45Z</dcterms:created>
  <dcterms:modified xsi:type="dcterms:W3CDTF">2026-07-24T02:11:45Z</dcterms:modified>
</cp:coreProperties>
</file>

<file path=docProps/custom.xml><?xml version="1.0" encoding="utf-8"?>
<Properties xmlns="http://schemas.openxmlformats.org/officeDocument/2006/custom-properties" xmlns:vt="http://schemas.openxmlformats.org/officeDocument/2006/docPropsVTypes"/>
</file>